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471667" w14:textId="77777777" w:rsidR="00F92E05" w:rsidRDefault="00F92E05" w:rsidP="00F92E05">
      <w:pPr>
        <w:pStyle w:val="Title"/>
        <w:pBdr>
          <w:bottom w:val="single" w:sz="4" w:space="1" w:color="auto"/>
        </w:pBdr>
        <w:jc w:val="center"/>
      </w:pPr>
      <w:r w:rsidRPr="00DF6A5C">
        <w:t xml:space="preserve">MARKETING </w:t>
      </w:r>
      <w:r>
        <w:t>CHECKLIST</w:t>
      </w:r>
    </w:p>
    <w:p w14:paraId="7A5D3637" w14:textId="3E89E7C4" w:rsidR="00562529" w:rsidRPr="00562529" w:rsidRDefault="00562529" w:rsidP="00562529">
      <w:pPr>
        <w:pStyle w:val="Heading2"/>
        <w:ind w:left="360"/>
        <w:jc w:val="center"/>
        <w:rPr>
          <w:sz w:val="24"/>
        </w:rPr>
      </w:pPr>
      <w:r w:rsidRPr="00562529">
        <w:rPr>
          <w:sz w:val="24"/>
        </w:rPr>
        <w:t xml:space="preserve">The following marketing check list depends on the scale of your event. For smaller events, the timeline may be shifted or adjusted. </w:t>
      </w:r>
    </w:p>
    <w:p w14:paraId="49F3361A" w14:textId="22999E5E" w:rsidR="00F92E05" w:rsidRDefault="00F92E05" w:rsidP="00F92E05">
      <w:pPr>
        <w:pStyle w:val="Heading2"/>
        <w:ind w:left="360"/>
      </w:pPr>
      <w:r>
        <w:t>2</w:t>
      </w:r>
      <w:r w:rsidR="00D45879">
        <w:t xml:space="preserve"> </w:t>
      </w:r>
      <w:r>
        <w:t>months:</w:t>
      </w:r>
    </w:p>
    <w:p w14:paraId="126F4FBA" w14:textId="38965B0D" w:rsidR="00F92E05" w:rsidRPr="00562529" w:rsidRDefault="00F92E05" w:rsidP="00F92E05">
      <w:pPr>
        <w:pStyle w:val="ListParagraph"/>
        <w:numPr>
          <w:ilvl w:val="0"/>
          <w:numId w:val="1"/>
        </w:numPr>
        <w:ind w:left="1080"/>
      </w:pPr>
      <w:r w:rsidRPr="00562529">
        <w:t>Graphics Reques</w:t>
      </w:r>
      <w:r w:rsidR="00EA7ABB" w:rsidRPr="00562529">
        <w:t>t: In House (Graphic Design Student</w:t>
      </w:r>
      <w:r w:rsidR="008A2DAB" w:rsidRPr="00562529">
        <w:t xml:space="preserve"> </w:t>
      </w:r>
      <w:proofErr w:type="spellStart"/>
      <w:r w:rsidR="008A2DAB" w:rsidRPr="00562529">
        <w:t>Asst</w:t>
      </w:r>
      <w:proofErr w:type="spellEnd"/>
      <w:r w:rsidR="008A2DAB" w:rsidRPr="00562529">
        <w:t>). Out of House (SMSU/ASI)</w:t>
      </w:r>
    </w:p>
    <w:p w14:paraId="53524299" w14:textId="60793758" w:rsidR="008F1AF0" w:rsidRPr="00562529" w:rsidRDefault="008F1AF0" w:rsidP="008F1AF0">
      <w:pPr>
        <w:pStyle w:val="ListParagraph"/>
        <w:numPr>
          <w:ilvl w:val="1"/>
          <w:numId w:val="1"/>
        </w:numPr>
      </w:pPr>
      <w:r w:rsidRPr="00562529">
        <w:t>Large (</w:t>
      </w:r>
      <w:r w:rsidR="00562529" w:rsidRPr="00562529">
        <w:t xml:space="preserve">Dimensions </w:t>
      </w:r>
      <w:r w:rsidRPr="00562529">
        <w:t>11x17)</w:t>
      </w:r>
    </w:p>
    <w:p w14:paraId="15D1D1FC" w14:textId="7181BB48" w:rsidR="008F1AF0" w:rsidRPr="00562529" w:rsidRDefault="008F1AF0" w:rsidP="008F1AF0">
      <w:pPr>
        <w:pStyle w:val="ListParagraph"/>
        <w:numPr>
          <w:ilvl w:val="1"/>
          <w:numId w:val="1"/>
        </w:numPr>
      </w:pPr>
      <w:r w:rsidRPr="00562529">
        <w:t>Sandwich Boards (</w:t>
      </w:r>
      <w:r w:rsidR="00562529" w:rsidRPr="00562529">
        <w:t xml:space="preserve">Dimensions </w:t>
      </w:r>
      <w:r w:rsidRPr="00562529">
        <w:t xml:space="preserve">23x35.5) </w:t>
      </w:r>
    </w:p>
    <w:p w14:paraId="2D716154" w14:textId="18FABDEF" w:rsidR="008F1AF0" w:rsidRPr="00562529" w:rsidRDefault="00BA5F40" w:rsidP="008F1AF0">
      <w:pPr>
        <w:pStyle w:val="ListParagraph"/>
        <w:numPr>
          <w:ilvl w:val="1"/>
          <w:numId w:val="1"/>
        </w:numPr>
      </w:pPr>
      <w:r w:rsidRPr="00562529">
        <w:t>Small</w:t>
      </w:r>
      <w:r w:rsidR="008F1AF0" w:rsidRPr="00562529">
        <w:t xml:space="preserve"> (</w:t>
      </w:r>
      <w:r w:rsidR="00562529" w:rsidRPr="00562529">
        <w:t xml:space="preserve">Dimensions </w:t>
      </w:r>
      <w:r w:rsidR="008F1AF0" w:rsidRPr="00562529">
        <w:t>5x7)</w:t>
      </w:r>
    </w:p>
    <w:p w14:paraId="71AF9081" w14:textId="4AF9D284" w:rsidR="008F1AF0" w:rsidRPr="00562529" w:rsidRDefault="00EA7ABB" w:rsidP="008F1AF0">
      <w:pPr>
        <w:pStyle w:val="ListParagraph"/>
        <w:numPr>
          <w:ilvl w:val="1"/>
          <w:numId w:val="1"/>
        </w:numPr>
      </w:pPr>
      <w:r w:rsidRPr="00562529">
        <w:t>Social Media/D</w:t>
      </w:r>
      <w:r w:rsidR="008F1AF0" w:rsidRPr="00562529">
        <w:t xml:space="preserve">igitals </w:t>
      </w:r>
      <w:r w:rsidR="004A2A4B" w:rsidRPr="00562529">
        <w:t>(Vary)</w:t>
      </w:r>
    </w:p>
    <w:p w14:paraId="77479F85" w14:textId="3E5C9B1A" w:rsidR="00F92E05" w:rsidRPr="00562529" w:rsidRDefault="00F92E05" w:rsidP="00F92E05">
      <w:pPr>
        <w:pStyle w:val="ListParagraph"/>
        <w:numPr>
          <w:ilvl w:val="0"/>
          <w:numId w:val="1"/>
        </w:numPr>
        <w:ind w:left="1080"/>
      </w:pPr>
      <w:r w:rsidRPr="00562529">
        <w:t xml:space="preserve">Video </w:t>
      </w:r>
      <w:r w:rsidR="00EA7ABB" w:rsidRPr="00562529">
        <w:t>Request</w:t>
      </w:r>
      <w:r w:rsidR="00562529" w:rsidRPr="00562529">
        <w:t xml:space="preserve">: </w:t>
      </w:r>
      <w:hyperlink r:id="rId5" w:history="1">
        <w:r w:rsidR="00562529" w:rsidRPr="00562529">
          <w:rPr>
            <w:rStyle w:val="Hyperlink"/>
            <w:rFonts w:cs="Helvetica"/>
            <w:color w:val="0065BD"/>
            <w:shd w:val="clear" w:color="auto" w:fill="FFFFFF"/>
          </w:rPr>
          <w:t>smsumktg@csusb.edu</w:t>
        </w:r>
      </w:hyperlink>
    </w:p>
    <w:p w14:paraId="11BF987F" w14:textId="400BED08" w:rsidR="00F92E05" w:rsidRPr="00562529" w:rsidRDefault="00F92E05" w:rsidP="00F92E05">
      <w:pPr>
        <w:pStyle w:val="ListParagraph"/>
        <w:numPr>
          <w:ilvl w:val="0"/>
          <w:numId w:val="1"/>
        </w:numPr>
        <w:ind w:left="1080"/>
      </w:pPr>
      <w:r w:rsidRPr="00562529">
        <w:t xml:space="preserve">Coyote </w:t>
      </w:r>
      <w:r w:rsidR="00313519" w:rsidRPr="00562529">
        <w:t>Chronicle</w:t>
      </w:r>
      <w:r w:rsidR="00375F57" w:rsidRPr="00562529">
        <w:t xml:space="preserve">: Linda Sand X75815; </w:t>
      </w:r>
      <w:hyperlink r:id="rId6" w:history="1">
        <w:r w:rsidR="00375F57" w:rsidRPr="00562529">
          <w:rPr>
            <w:rStyle w:val="Hyperlink"/>
          </w:rPr>
          <w:t>lsand@csusb.edu</w:t>
        </w:r>
      </w:hyperlink>
      <w:r w:rsidR="00375F57" w:rsidRPr="00562529">
        <w:t xml:space="preserve"> </w:t>
      </w:r>
    </w:p>
    <w:p w14:paraId="7E49F841" w14:textId="0E8BAA46" w:rsidR="009207FB" w:rsidRPr="00562529" w:rsidRDefault="009207FB" w:rsidP="009207FB">
      <w:pPr>
        <w:pStyle w:val="ListParagraph"/>
        <w:numPr>
          <w:ilvl w:val="0"/>
          <w:numId w:val="1"/>
        </w:numPr>
        <w:ind w:left="1080"/>
        <w:rPr>
          <w:rStyle w:val="Hyperlink"/>
          <w:color w:val="auto"/>
          <w:u w:val="none"/>
        </w:rPr>
      </w:pPr>
      <w:r w:rsidRPr="00562529">
        <w:t>Coyote Ra</w:t>
      </w:r>
      <w:r w:rsidR="002E1145" w:rsidRPr="00562529">
        <w:t xml:space="preserve">dio Announcement: </w:t>
      </w:r>
      <w:hyperlink r:id="rId7" w:history="1">
        <w:r w:rsidR="005020F7" w:rsidRPr="00562529">
          <w:rPr>
            <w:rStyle w:val="Hyperlink"/>
          </w:rPr>
          <w:t>http://fs24.formsite.com/Coyote/CoyoteRadio/index.html</w:t>
        </w:r>
      </w:hyperlink>
      <w:r w:rsidR="005020F7" w:rsidRPr="00562529">
        <w:t xml:space="preserve"> </w:t>
      </w:r>
      <w:r w:rsidR="005020F7" w:rsidRPr="00562529">
        <w:rPr>
          <w:rStyle w:val="Hyperlink"/>
          <w:color w:val="auto"/>
          <w:u w:val="none"/>
        </w:rPr>
        <w:t xml:space="preserve"> </w:t>
      </w:r>
    </w:p>
    <w:p w14:paraId="75196234" w14:textId="16781755" w:rsidR="00175397" w:rsidRPr="00562529" w:rsidRDefault="005020F7" w:rsidP="009207FB">
      <w:pPr>
        <w:pStyle w:val="ListParagraph"/>
        <w:numPr>
          <w:ilvl w:val="0"/>
          <w:numId w:val="1"/>
        </w:numPr>
        <w:ind w:left="1080"/>
      </w:pPr>
      <w:r w:rsidRPr="00562529">
        <w:t>Press Release</w:t>
      </w:r>
      <w:r w:rsidR="00313519" w:rsidRPr="00562529">
        <w:t>:</w:t>
      </w:r>
      <w:r w:rsidRPr="00562529">
        <w:t xml:space="preserve"> </w:t>
      </w:r>
      <w:hyperlink r:id="rId8" w:history="1">
        <w:r w:rsidRPr="00562529">
          <w:rPr>
            <w:rStyle w:val="Hyperlink"/>
          </w:rPr>
          <w:t>https://www.csusb.edu/advancement/strategic-communication/request-services</w:t>
        </w:r>
      </w:hyperlink>
    </w:p>
    <w:p w14:paraId="76C5D7B0" w14:textId="77777777" w:rsidR="00F92E05" w:rsidRPr="00562529" w:rsidRDefault="00F92E05" w:rsidP="00F92E05">
      <w:pPr>
        <w:pStyle w:val="ListParagraph"/>
        <w:numPr>
          <w:ilvl w:val="0"/>
          <w:numId w:val="1"/>
        </w:numPr>
        <w:ind w:left="1080"/>
      </w:pPr>
      <w:r w:rsidRPr="00562529">
        <w:t>Send Save the Date Email</w:t>
      </w:r>
    </w:p>
    <w:p w14:paraId="1EF0615E" w14:textId="781A9726" w:rsidR="00F92E05" w:rsidRPr="00562529" w:rsidRDefault="00DC06BB" w:rsidP="00F92E05">
      <w:pPr>
        <w:pStyle w:val="ListParagraph"/>
        <w:numPr>
          <w:ilvl w:val="0"/>
          <w:numId w:val="1"/>
        </w:numPr>
        <w:ind w:left="1080"/>
      </w:pPr>
      <w:r w:rsidRPr="00562529">
        <w:t>Establish Street</w:t>
      </w:r>
      <w:r w:rsidR="00F92E05" w:rsidRPr="00562529">
        <w:t xml:space="preserve"> Team </w:t>
      </w:r>
      <w:r w:rsidRPr="00562529">
        <w:t>Dates (</w:t>
      </w:r>
      <w:r w:rsidR="00F92E05" w:rsidRPr="00562529">
        <w:t>On the Floor Marketing)</w:t>
      </w:r>
    </w:p>
    <w:p w14:paraId="06D41251" w14:textId="77777777" w:rsidR="00F92E05" w:rsidRPr="00562529" w:rsidRDefault="00F92E05" w:rsidP="00F92E05">
      <w:pPr>
        <w:pStyle w:val="ListParagraph"/>
        <w:numPr>
          <w:ilvl w:val="1"/>
          <w:numId w:val="1"/>
        </w:numPr>
        <w:ind w:left="1800"/>
      </w:pPr>
      <w:r w:rsidRPr="00562529">
        <w:t>Tabling</w:t>
      </w:r>
      <w:r w:rsidR="0077778D" w:rsidRPr="00562529">
        <w:t>:</w:t>
      </w:r>
    </w:p>
    <w:p w14:paraId="10CF65A0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>SMSU Area</w:t>
      </w:r>
    </w:p>
    <w:p w14:paraId="7F7A6770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>College of Education</w:t>
      </w:r>
    </w:p>
    <w:p w14:paraId="15DF3C5C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 xml:space="preserve">Jack Brown </w:t>
      </w:r>
    </w:p>
    <w:p w14:paraId="301B54E3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>Arts and Letters</w:t>
      </w:r>
    </w:p>
    <w:p w14:paraId="23945C89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>Natural Sciences</w:t>
      </w:r>
    </w:p>
    <w:p w14:paraId="0DAEC5F8" w14:textId="47BC2D5E" w:rsidR="00F92E05" w:rsidRPr="00562529" w:rsidRDefault="00EA7ABB" w:rsidP="00F92E05">
      <w:pPr>
        <w:pStyle w:val="ListParagraph"/>
        <w:numPr>
          <w:ilvl w:val="2"/>
          <w:numId w:val="1"/>
        </w:numPr>
        <w:ind w:left="2520"/>
      </w:pPr>
      <w:r w:rsidRPr="00562529">
        <w:t>Social and</w:t>
      </w:r>
      <w:r w:rsidR="00F92E05" w:rsidRPr="00562529">
        <w:t xml:space="preserve"> Behavioral </w:t>
      </w:r>
    </w:p>
    <w:p w14:paraId="04ED788A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 xml:space="preserve">Front &amp; Back of Library </w:t>
      </w:r>
    </w:p>
    <w:p w14:paraId="2535F783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 xml:space="preserve">Physical Science </w:t>
      </w:r>
    </w:p>
    <w:p w14:paraId="22652AF8" w14:textId="77777777" w:rsidR="00F92E05" w:rsidRPr="00562529" w:rsidRDefault="00F92E05" w:rsidP="00F92E05">
      <w:pPr>
        <w:pStyle w:val="ListParagraph"/>
        <w:numPr>
          <w:ilvl w:val="2"/>
          <w:numId w:val="1"/>
        </w:numPr>
        <w:ind w:left="2520"/>
      </w:pPr>
      <w:r w:rsidRPr="00562529">
        <w:t xml:space="preserve">Rec Center </w:t>
      </w:r>
    </w:p>
    <w:p w14:paraId="1E2E1F6C" w14:textId="6B811E19" w:rsidR="00F92E05" w:rsidRPr="00562529" w:rsidRDefault="00F92E05" w:rsidP="00F92E05">
      <w:pPr>
        <w:pStyle w:val="ListParagraph"/>
        <w:numPr>
          <w:ilvl w:val="0"/>
          <w:numId w:val="1"/>
        </w:numPr>
        <w:ind w:left="1080"/>
      </w:pPr>
      <w:r w:rsidRPr="00562529">
        <w:t xml:space="preserve">Establish Social Media </w:t>
      </w:r>
      <w:r w:rsidR="00DC06BB" w:rsidRPr="00562529">
        <w:t>Campaign dates</w:t>
      </w:r>
      <w:r w:rsidRPr="00562529">
        <w:t xml:space="preserve"> </w:t>
      </w:r>
    </w:p>
    <w:p w14:paraId="6A7835F8" w14:textId="77777777" w:rsidR="00F92E05" w:rsidRPr="00562529" w:rsidRDefault="001D3548" w:rsidP="00F92E05">
      <w:pPr>
        <w:pStyle w:val="ListParagraph"/>
        <w:numPr>
          <w:ilvl w:val="1"/>
          <w:numId w:val="1"/>
        </w:numPr>
        <w:spacing w:line="240" w:lineRule="auto"/>
        <w:ind w:left="1800"/>
      </w:pPr>
      <w:r w:rsidRPr="00562529">
        <w:t>Twitter: OSECSUSB</w:t>
      </w:r>
      <w:r w:rsidR="00F92E05" w:rsidRPr="00562529">
        <w:t xml:space="preserve"> </w:t>
      </w:r>
      <w:r w:rsidR="00F92E05" w:rsidRPr="00562529">
        <w:tab/>
        <w:t xml:space="preserve"> </w:t>
      </w:r>
    </w:p>
    <w:p w14:paraId="26125090" w14:textId="77777777" w:rsidR="00EE7F06" w:rsidRPr="00562529" w:rsidRDefault="00F92E05" w:rsidP="001D3548">
      <w:pPr>
        <w:pStyle w:val="ListParagraph"/>
        <w:numPr>
          <w:ilvl w:val="1"/>
          <w:numId w:val="1"/>
        </w:numPr>
        <w:spacing w:line="240" w:lineRule="auto"/>
        <w:ind w:left="1800"/>
      </w:pPr>
      <w:r w:rsidRPr="00562529">
        <w:t>Facebook</w:t>
      </w:r>
      <w:r w:rsidR="001D3548" w:rsidRPr="00562529">
        <w:t>: OSECSUSB</w:t>
      </w:r>
    </w:p>
    <w:p w14:paraId="20BB4CBA" w14:textId="0955BB8C" w:rsidR="00F92E05" w:rsidRPr="00562529" w:rsidRDefault="00DC06BB" w:rsidP="00EE7F06">
      <w:pPr>
        <w:pStyle w:val="ListParagraph"/>
        <w:numPr>
          <w:ilvl w:val="1"/>
          <w:numId w:val="1"/>
        </w:numPr>
        <w:spacing w:line="240" w:lineRule="auto"/>
        <w:ind w:left="1800"/>
      </w:pPr>
      <w:r w:rsidRPr="00562529">
        <w:t>Instagram:</w:t>
      </w:r>
      <w:r w:rsidR="00EE7F06" w:rsidRPr="00562529">
        <w:t xml:space="preserve"> OSECSUSB</w:t>
      </w:r>
      <w:r w:rsidR="00F92E05" w:rsidRPr="00562529">
        <w:tab/>
        <w:t xml:space="preserve"> </w:t>
      </w:r>
      <w:r w:rsidR="00F92E05" w:rsidRPr="00562529">
        <w:tab/>
        <w:t xml:space="preserve">  </w:t>
      </w:r>
      <w:r w:rsidR="00F92E05" w:rsidRPr="00562529">
        <w:tab/>
        <w:t xml:space="preserve"> </w:t>
      </w:r>
      <w:r w:rsidR="00F92E05" w:rsidRPr="00562529">
        <w:tab/>
        <w:t xml:space="preserve"> </w:t>
      </w:r>
    </w:p>
    <w:p w14:paraId="23ADE15C" w14:textId="77777777" w:rsidR="00F92E05" w:rsidRDefault="00F92E05" w:rsidP="00F92E05">
      <w:pPr>
        <w:pStyle w:val="Heading2"/>
        <w:ind w:left="360"/>
      </w:pPr>
      <w:r>
        <w:t>1 month:</w:t>
      </w:r>
    </w:p>
    <w:p w14:paraId="60AB3D31" w14:textId="77777777" w:rsidR="008F1AF0" w:rsidRDefault="008F1AF0" w:rsidP="008F1AF0">
      <w:pPr>
        <w:pStyle w:val="ListParagraph"/>
        <w:numPr>
          <w:ilvl w:val="0"/>
          <w:numId w:val="1"/>
        </w:numPr>
        <w:ind w:left="1080"/>
      </w:pPr>
      <w:r w:rsidRPr="008F1AF0">
        <w:t xml:space="preserve">Printing Request  </w:t>
      </w:r>
    </w:p>
    <w:p w14:paraId="2457788A" w14:textId="77777777" w:rsidR="008F1AF0" w:rsidRDefault="008F1AF0" w:rsidP="008F1AF0">
      <w:pPr>
        <w:pStyle w:val="ListParagraph"/>
        <w:numPr>
          <w:ilvl w:val="1"/>
          <w:numId w:val="1"/>
        </w:numPr>
      </w:pPr>
      <w:r>
        <w:t>Large (11x17)</w:t>
      </w:r>
    </w:p>
    <w:p w14:paraId="4AB803A6" w14:textId="77777777" w:rsidR="008F1AF0" w:rsidRDefault="008F1AF0" w:rsidP="008F1AF0">
      <w:pPr>
        <w:pStyle w:val="ListParagraph"/>
        <w:numPr>
          <w:ilvl w:val="1"/>
          <w:numId w:val="1"/>
        </w:numPr>
      </w:pPr>
      <w:r>
        <w:t xml:space="preserve">Sandwich Boards (23x35.5) </w:t>
      </w:r>
    </w:p>
    <w:p w14:paraId="1070D604" w14:textId="1ACADAF1" w:rsidR="008F1AF0" w:rsidRDefault="00DC06BB" w:rsidP="008F1AF0">
      <w:pPr>
        <w:pStyle w:val="ListParagraph"/>
        <w:numPr>
          <w:ilvl w:val="1"/>
          <w:numId w:val="1"/>
        </w:numPr>
      </w:pPr>
      <w:r>
        <w:t>Small (</w:t>
      </w:r>
      <w:r w:rsidR="008F1AF0">
        <w:t>5x7)</w:t>
      </w:r>
    </w:p>
    <w:p w14:paraId="296E45BF" w14:textId="2F3FD0BE" w:rsidR="003D6A15" w:rsidRDefault="003D6A15" w:rsidP="003D6A15">
      <w:pPr>
        <w:pStyle w:val="ListParagraph"/>
        <w:numPr>
          <w:ilvl w:val="0"/>
          <w:numId w:val="1"/>
        </w:numPr>
        <w:ind w:left="1080"/>
      </w:pPr>
      <w:r>
        <w:t>Newsletter (Constant Contact)</w:t>
      </w:r>
    </w:p>
    <w:p w14:paraId="3FA59681" w14:textId="604F2D46" w:rsidR="008F1AF0" w:rsidRDefault="00EA7ABB" w:rsidP="008F1AF0">
      <w:pPr>
        <w:pStyle w:val="ListParagraph"/>
        <w:numPr>
          <w:ilvl w:val="0"/>
          <w:numId w:val="1"/>
        </w:numPr>
        <w:ind w:left="1080"/>
      </w:pPr>
      <w:r>
        <w:t>Marquee</w:t>
      </w:r>
      <w:r w:rsidR="00C15875">
        <w:t>:</w:t>
      </w:r>
      <w:r>
        <w:t xml:space="preserve"> </w:t>
      </w:r>
      <w:hyperlink r:id="rId9" w:history="1">
        <w:r w:rsidR="00DB639A" w:rsidRPr="00F94C7B">
          <w:rPr>
            <w:rStyle w:val="Hyperlink"/>
          </w:rPr>
          <w:t>https://www.csusb.edu/advancement/strategic-communication/electronic-marquee-request</w:t>
        </w:r>
      </w:hyperlink>
      <w:r w:rsidR="00DB639A">
        <w:t xml:space="preserve"> </w:t>
      </w:r>
    </w:p>
    <w:p w14:paraId="4E8B9FE4" w14:textId="53CCBA02" w:rsidR="008F1AF0" w:rsidRDefault="00777B4C" w:rsidP="008F1AF0">
      <w:pPr>
        <w:pStyle w:val="ListParagraph"/>
        <w:numPr>
          <w:ilvl w:val="0"/>
          <w:numId w:val="1"/>
        </w:numPr>
        <w:ind w:left="1080"/>
      </w:pPr>
      <w:r>
        <w:t>Video Screens</w:t>
      </w:r>
      <w:r w:rsidR="0077778D">
        <w:t xml:space="preserve"> (TV Monitors</w:t>
      </w:r>
      <w:r w:rsidR="00C43142">
        <w:t>)</w:t>
      </w:r>
    </w:p>
    <w:p w14:paraId="588C76E4" w14:textId="7C3B1379" w:rsidR="00BA1EEF" w:rsidRDefault="00BA1EEF" w:rsidP="00BA1EEF">
      <w:pPr>
        <w:pStyle w:val="ListParagraph"/>
        <w:numPr>
          <w:ilvl w:val="1"/>
          <w:numId w:val="1"/>
        </w:numPr>
      </w:pPr>
      <w:r>
        <w:t xml:space="preserve">ASI:  </w:t>
      </w:r>
      <w:hyperlink r:id="rId10" w:history="1">
        <w:r w:rsidRPr="00047B2F">
          <w:rPr>
            <w:rStyle w:val="Hyperlink"/>
          </w:rPr>
          <w:t>https://www.csusb</w:t>
        </w:r>
        <w:r w:rsidRPr="00047B2F">
          <w:rPr>
            <w:rStyle w:val="Hyperlink"/>
          </w:rPr>
          <w:t>.</w:t>
        </w:r>
        <w:r w:rsidRPr="00047B2F">
          <w:rPr>
            <w:rStyle w:val="Hyperlink"/>
          </w:rPr>
          <w:t>edu/sites/csusb/files/New%20Design%20Form_0.pdf</w:t>
        </w:r>
      </w:hyperlink>
      <w:r>
        <w:t xml:space="preserve">  </w:t>
      </w:r>
    </w:p>
    <w:p w14:paraId="5D81BD2D" w14:textId="24512E18" w:rsidR="0077778D" w:rsidRDefault="00C40485" w:rsidP="00562529">
      <w:pPr>
        <w:pStyle w:val="ListParagraph"/>
        <w:numPr>
          <w:ilvl w:val="1"/>
          <w:numId w:val="1"/>
        </w:numPr>
      </w:pPr>
      <w:r>
        <w:t>SMSU</w:t>
      </w:r>
      <w:r w:rsidR="00EE7F06">
        <w:t xml:space="preserve">: </w:t>
      </w:r>
      <w:hyperlink r:id="rId11" w:history="1">
        <w:r w:rsidR="00562529" w:rsidRPr="001B54F4">
          <w:rPr>
            <w:rStyle w:val="Hyperlink"/>
          </w:rPr>
          <w:t>https://www.csusb.edu/smsu/resources/marketing</w:t>
        </w:r>
      </w:hyperlink>
      <w:r w:rsidR="00562529">
        <w:t xml:space="preserve"> </w:t>
      </w:r>
    </w:p>
    <w:p w14:paraId="622FF98E" w14:textId="379213FC" w:rsidR="00CF44C7" w:rsidRPr="00CF44C7" w:rsidRDefault="00C40485" w:rsidP="00CF44C7">
      <w:pPr>
        <w:pStyle w:val="ListParagraph"/>
        <w:numPr>
          <w:ilvl w:val="1"/>
          <w:numId w:val="1"/>
        </w:numPr>
        <w:rPr>
          <w:rStyle w:val="Hyperlink"/>
          <w:color w:val="auto"/>
          <w:u w:val="none"/>
        </w:rPr>
      </w:pPr>
      <w:r>
        <w:t>Rec Center</w:t>
      </w:r>
      <w:r w:rsidR="00EE7F06">
        <w:t>:  Sean Kinnally</w:t>
      </w:r>
      <w:r w:rsidR="00C11AA8">
        <w:t xml:space="preserve"> X77387; </w:t>
      </w:r>
      <w:hyperlink r:id="rId12" w:history="1">
        <w:r w:rsidR="00965EC4" w:rsidRPr="00F94C7B">
          <w:rPr>
            <w:rStyle w:val="Hyperlink"/>
          </w:rPr>
          <w:t>sean.kinnally@csusb.edu</w:t>
        </w:r>
      </w:hyperlink>
    </w:p>
    <w:p w14:paraId="0B428B56" w14:textId="77777777" w:rsidR="00CF44C7" w:rsidRPr="00CF44C7" w:rsidRDefault="00CF44C7" w:rsidP="00CF44C7">
      <w:pPr>
        <w:pStyle w:val="ListParagraph"/>
        <w:numPr>
          <w:ilvl w:val="1"/>
          <w:numId w:val="1"/>
        </w:numPr>
        <w:rPr>
          <w:rStyle w:val="Hyperlink"/>
          <w:color w:val="auto"/>
          <w:u w:val="none"/>
        </w:rPr>
      </w:pPr>
      <w:r>
        <w:t xml:space="preserve">Wedge: Felix Zuniga X75095; </w:t>
      </w:r>
      <w:hyperlink r:id="rId13" w:history="1">
        <w:r w:rsidRPr="00D44ED0">
          <w:rPr>
            <w:rStyle w:val="Hyperlink"/>
          </w:rPr>
          <w:t>fzuniga@csusb.edu</w:t>
        </w:r>
      </w:hyperlink>
    </w:p>
    <w:p w14:paraId="6660BC97" w14:textId="29EF86B3" w:rsidR="00CF44C7" w:rsidRDefault="00255BAB" w:rsidP="00CF44C7">
      <w:pPr>
        <w:pStyle w:val="ListParagraph"/>
        <w:numPr>
          <w:ilvl w:val="1"/>
          <w:numId w:val="1"/>
        </w:numPr>
      </w:pPr>
      <w:r>
        <w:t>Health Center: Ashley Spencer</w:t>
      </w:r>
      <w:r w:rsidR="00CF44C7">
        <w:t xml:space="preserve"> X73655; </w:t>
      </w:r>
      <w:hyperlink r:id="rId14" w:history="1">
        <w:r w:rsidR="00C814D0" w:rsidRPr="00F94C7B">
          <w:rPr>
            <w:rStyle w:val="Hyperlink"/>
          </w:rPr>
          <w:t>ashley.spencer@csusb.edu</w:t>
        </w:r>
      </w:hyperlink>
      <w:r w:rsidR="00CF44C7">
        <w:t xml:space="preserve"> </w:t>
      </w:r>
    </w:p>
    <w:p w14:paraId="7812ED09" w14:textId="491236BE" w:rsidR="00CF44C7" w:rsidRDefault="00CF44C7" w:rsidP="00CF44C7">
      <w:pPr>
        <w:pStyle w:val="ListParagraph"/>
        <w:numPr>
          <w:ilvl w:val="1"/>
          <w:numId w:val="1"/>
        </w:numPr>
      </w:pPr>
      <w:r>
        <w:lastRenderedPageBreak/>
        <w:t xml:space="preserve">University Village: Linda Aguilera X74163; </w:t>
      </w:r>
      <w:hyperlink r:id="rId15" w:history="1">
        <w:r w:rsidRPr="00726F68">
          <w:rPr>
            <w:rStyle w:val="Hyperlink"/>
          </w:rPr>
          <w:t>linda.aguilera@csusb.edu</w:t>
        </w:r>
      </w:hyperlink>
      <w:r>
        <w:t xml:space="preserve"> </w:t>
      </w:r>
    </w:p>
    <w:p w14:paraId="618856A4" w14:textId="09F7FA09" w:rsidR="0077778D" w:rsidRDefault="00DE59D6" w:rsidP="00905800">
      <w:pPr>
        <w:pStyle w:val="ListParagraph"/>
        <w:numPr>
          <w:ilvl w:val="1"/>
          <w:numId w:val="1"/>
        </w:numPr>
      </w:pPr>
      <w:r>
        <w:t xml:space="preserve">UH: </w:t>
      </w:r>
      <w:r w:rsidR="00C11AA8">
        <w:t xml:space="preserve"> Caleb</w:t>
      </w:r>
      <w:r w:rsidR="00886DC5" w:rsidRPr="00886DC5">
        <w:t xml:space="preserve"> White</w:t>
      </w:r>
      <w:r w:rsidR="00EE7F06">
        <w:t xml:space="preserve"> </w:t>
      </w:r>
      <w:r w:rsidR="00C11AA8">
        <w:t>X77737</w:t>
      </w:r>
      <w:r w:rsidR="00886DC5">
        <w:t xml:space="preserve">; </w:t>
      </w:r>
      <w:hyperlink r:id="rId16" w:history="1">
        <w:r w:rsidR="00886DC5" w:rsidRPr="00C45F6C">
          <w:rPr>
            <w:rStyle w:val="Hyperlink"/>
          </w:rPr>
          <w:t>caleb.white@csusb.edu</w:t>
        </w:r>
      </w:hyperlink>
      <w:r w:rsidR="00C45F6C">
        <w:t xml:space="preserve"> </w:t>
      </w:r>
    </w:p>
    <w:p w14:paraId="4670CB69" w14:textId="7815630F" w:rsidR="0077778D" w:rsidRDefault="0077778D" w:rsidP="00905800">
      <w:pPr>
        <w:pStyle w:val="ListParagraph"/>
        <w:numPr>
          <w:ilvl w:val="1"/>
          <w:numId w:val="1"/>
        </w:numPr>
      </w:pPr>
      <w:r>
        <w:t>COE</w:t>
      </w:r>
      <w:r w:rsidR="00C11AA8">
        <w:t xml:space="preserve">: </w:t>
      </w:r>
      <w:r w:rsidR="00AB1AD8">
        <w:t>Robert Garcia X75449</w:t>
      </w:r>
      <w:r w:rsidR="00886DC5">
        <w:t xml:space="preserve">; </w:t>
      </w:r>
      <w:hyperlink r:id="rId17" w:history="1">
        <w:r w:rsidR="00AB1AD8" w:rsidRPr="00C45F6C">
          <w:rPr>
            <w:rStyle w:val="Hyperlink"/>
          </w:rPr>
          <w:t>rgarcia@csusb.edu</w:t>
        </w:r>
      </w:hyperlink>
      <w:r w:rsidR="00AB1AD8">
        <w:t xml:space="preserve"> </w:t>
      </w:r>
    </w:p>
    <w:p w14:paraId="70386251" w14:textId="667B3AFD" w:rsidR="0077778D" w:rsidRDefault="0077778D" w:rsidP="00905800">
      <w:pPr>
        <w:pStyle w:val="ListParagraph"/>
        <w:numPr>
          <w:ilvl w:val="1"/>
          <w:numId w:val="1"/>
        </w:numPr>
      </w:pPr>
      <w:r>
        <w:t>Social and Behavioral</w:t>
      </w:r>
      <w:r w:rsidR="00EE7F06">
        <w:t>:</w:t>
      </w:r>
      <w:r w:rsidR="00C11AA8">
        <w:t xml:space="preserve">  Dustin Grays X73646</w:t>
      </w:r>
      <w:r w:rsidR="00886DC5">
        <w:t xml:space="preserve">; </w:t>
      </w:r>
      <w:hyperlink r:id="rId18" w:history="1">
        <w:r w:rsidR="00886DC5" w:rsidRPr="00C45F6C">
          <w:rPr>
            <w:rStyle w:val="Hyperlink"/>
          </w:rPr>
          <w:t>dgray@csusb.edu</w:t>
        </w:r>
      </w:hyperlink>
    </w:p>
    <w:p w14:paraId="3E20C233" w14:textId="51428254" w:rsidR="0077778D" w:rsidRDefault="00C11AA8" w:rsidP="00905800">
      <w:pPr>
        <w:pStyle w:val="ListParagraph"/>
        <w:numPr>
          <w:ilvl w:val="1"/>
          <w:numId w:val="1"/>
        </w:numPr>
      </w:pPr>
      <w:r>
        <w:t>Jack Brown: Bill Herber</w:t>
      </w:r>
      <w:r w:rsidR="00965EC4">
        <w:t>t</w:t>
      </w:r>
      <w:r>
        <w:t xml:space="preserve"> X75755</w:t>
      </w:r>
      <w:r w:rsidR="00886DC5">
        <w:t xml:space="preserve">; </w:t>
      </w:r>
      <w:hyperlink r:id="rId19" w:history="1">
        <w:r w:rsidR="00886DC5" w:rsidRPr="00C45F6C">
          <w:rPr>
            <w:rStyle w:val="Hyperlink"/>
          </w:rPr>
          <w:t>wherbert@csusb.edu</w:t>
        </w:r>
      </w:hyperlink>
    </w:p>
    <w:p w14:paraId="77D4F9DA" w14:textId="21557BCE" w:rsidR="007B466E" w:rsidRDefault="00E10EB3" w:rsidP="00562529">
      <w:pPr>
        <w:pStyle w:val="ListParagraph"/>
        <w:numPr>
          <w:ilvl w:val="1"/>
          <w:numId w:val="1"/>
        </w:numPr>
      </w:pPr>
      <w:r>
        <w:t>Natural Sciences: Birdie X7</w:t>
      </w:r>
      <w:r w:rsidR="00C11AA8">
        <w:t>5335</w:t>
      </w:r>
      <w:r w:rsidR="00EE7F06">
        <w:t>;</w:t>
      </w:r>
      <w:r w:rsidR="00886DC5">
        <w:t xml:space="preserve"> </w:t>
      </w:r>
      <w:hyperlink r:id="rId20" w:history="1">
        <w:r w:rsidR="00886DC5" w:rsidRPr="00C45F6C">
          <w:rPr>
            <w:rStyle w:val="Hyperlink"/>
          </w:rPr>
          <w:t>bwang@csusb.edu</w:t>
        </w:r>
      </w:hyperlink>
      <w:bookmarkStart w:id="0" w:name="_GoBack"/>
      <w:bookmarkEnd w:id="0"/>
    </w:p>
    <w:p w14:paraId="71B9B058" w14:textId="77777777" w:rsidR="008F1AF0" w:rsidRDefault="0077778D" w:rsidP="00FC6D55">
      <w:pPr>
        <w:pStyle w:val="ListParagraph"/>
        <w:numPr>
          <w:ilvl w:val="0"/>
          <w:numId w:val="1"/>
        </w:numPr>
        <w:ind w:left="1080"/>
      </w:pPr>
      <w:r>
        <w:t xml:space="preserve"> </w:t>
      </w:r>
      <w:r w:rsidR="008F1AF0" w:rsidRPr="00F92E05">
        <w:t xml:space="preserve">Social Media Campaign </w:t>
      </w:r>
      <w:r w:rsidR="008F1AF0">
        <w:t>Execution</w:t>
      </w:r>
    </w:p>
    <w:p w14:paraId="7BAF2663" w14:textId="77777777" w:rsidR="008F1AF0" w:rsidRDefault="008F1AF0" w:rsidP="008F1AF0">
      <w:pPr>
        <w:pStyle w:val="ListParagraph"/>
        <w:numPr>
          <w:ilvl w:val="1"/>
          <w:numId w:val="1"/>
        </w:numPr>
      </w:pPr>
      <w:r>
        <w:t xml:space="preserve">Weekly (2x) </w:t>
      </w:r>
      <w:r w:rsidR="006A5EFA">
        <w:t xml:space="preserve">All platforms </w:t>
      </w:r>
    </w:p>
    <w:p w14:paraId="144CF0F2" w14:textId="191CA91D" w:rsidR="00F92E05" w:rsidRDefault="00562529" w:rsidP="00F92E05">
      <w:pPr>
        <w:pStyle w:val="ListParagraph"/>
        <w:numPr>
          <w:ilvl w:val="0"/>
          <w:numId w:val="1"/>
        </w:numPr>
        <w:ind w:left="1080"/>
      </w:pPr>
      <w:r>
        <w:t>CoyoteConnection</w:t>
      </w:r>
    </w:p>
    <w:p w14:paraId="7B908670" w14:textId="27AE4B46" w:rsidR="00562529" w:rsidRDefault="00562529" w:rsidP="00562529">
      <w:pPr>
        <w:pStyle w:val="ListParagraph"/>
        <w:numPr>
          <w:ilvl w:val="1"/>
          <w:numId w:val="1"/>
        </w:numPr>
      </w:pPr>
      <w:r>
        <w:t>Event Form</w:t>
      </w:r>
    </w:p>
    <w:p w14:paraId="648A9285" w14:textId="13CBBC9A" w:rsidR="00562529" w:rsidRDefault="00562529" w:rsidP="00562529">
      <w:pPr>
        <w:pStyle w:val="ListParagraph"/>
        <w:numPr>
          <w:ilvl w:val="1"/>
          <w:numId w:val="1"/>
        </w:numPr>
      </w:pPr>
      <w:r>
        <w:t>News Post</w:t>
      </w:r>
    </w:p>
    <w:p w14:paraId="40E038D9" w14:textId="77777777" w:rsidR="00F92E05" w:rsidRDefault="00CC40C3" w:rsidP="008F1AF0">
      <w:pPr>
        <w:pStyle w:val="Heading2"/>
      </w:pPr>
      <w:r>
        <w:t>3</w:t>
      </w:r>
      <w:r w:rsidR="008F1AF0">
        <w:t xml:space="preserve"> weeks out:</w:t>
      </w:r>
    </w:p>
    <w:p w14:paraId="74F1BB50" w14:textId="77777777" w:rsidR="006A5EFA" w:rsidRDefault="008F1AF0" w:rsidP="008F1AF0">
      <w:pPr>
        <w:pStyle w:val="ListParagraph"/>
        <w:numPr>
          <w:ilvl w:val="0"/>
          <w:numId w:val="5"/>
        </w:numPr>
      </w:pPr>
      <w:r>
        <w:t>Street Team</w:t>
      </w:r>
      <w:r w:rsidR="006A5EFA">
        <w:t xml:space="preserve"> Execution</w:t>
      </w:r>
    </w:p>
    <w:p w14:paraId="78ABEE23" w14:textId="354DA6C7" w:rsidR="006A5EFA" w:rsidRDefault="008F1AF0" w:rsidP="00A80F9D">
      <w:pPr>
        <w:pStyle w:val="ListParagraph"/>
        <w:numPr>
          <w:ilvl w:val="1"/>
          <w:numId w:val="5"/>
        </w:numPr>
      </w:pPr>
      <w:r>
        <w:t xml:space="preserve"> Bulletin Board </w:t>
      </w:r>
      <w:r w:rsidR="0034597D">
        <w:t>P</w:t>
      </w:r>
      <w:r>
        <w:t>osting</w:t>
      </w:r>
      <w:r w:rsidR="006A5EFA">
        <w:t xml:space="preserve"> </w:t>
      </w:r>
    </w:p>
    <w:p w14:paraId="76DB9B24" w14:textId="77777777" w:rsidR="008F1AF0" w:rsidRDefault="006A5EFA" w:rsidP="006A5EFA">
      <w:pPr>
        <w:pStyle w:val="ListParagraph"/>
        <w:numPr>
          <w:ilvl w:val="1"/>
          <w:numId w:val="5"/>
        </w:numPr>
      </w:pPr>
      <w:r>
        <w:t xml:space="preserve">Sandwich Board Setup and Posting </w:t>
      </w:r>
    </w:p>
    <w:p w14:paraId="61DB999B" w14:textId="53DC9BD6" w:rsidR="006A5EFA" w:rsidRDefault="006A5EFA" w:rsidP="006A5EFA">
      <w:pPr>
        <w:pStyle w:val="ListParagraph"/>
        <w:numPr>
          <w:ilvl w:val="1"/>
          <w:numId w:val="5"/>
        </w:numPr>
      </w:pPr>
      <w:r>
        <w:t xml:space="preserve">Put Banner </w:t>
      </w:r>
      <w:r w:rsidR="0034597D">
        <w:t>U</w:t>
      </w:r>
      <w:r>
        <w:t xml:space="preserve">p </w:t>
      </w:r>
    </w:p>
    <w:p w14:paraId="40A0ADF1" w14:textId="77777777" w:rsidR="006A5EFA" w:rsidRDefault="006A5EFA" w:rsidP="006A5EFA">
      <w:pPr>
        <w:pStyle w:val="ListParagraph"/>
        <w:numPr>
          <w:ilvl w:val="0"/>
          <w:numId w:val="5"/>
        </w:numPr>
      </w:pPr>
      <w:r w:rsidRPr="00F92E05">
        <w:t xml:space="preserve">Social Media Campaign </w:t>
      </w:r>
      <w:r>
        <w:t>Execution</w:t>
      </w:r>
    </w:p>
    <w:p w14:paraId="6F3DE032" w14:textId="3000B2F2" w:rsidR="006A5EFA" w:rsidRDefault="006A5EFA" w:rsidP="00DE59D6">
      <w:pPr>
        <w:pStyle w:val="ListParagraph"/>
        <w:numPr>
          <w:ilvl w:val="1"/>
          <w:numId w:val="5"/>
        </w:numPr>
      </w:pPr>
      <w:r>
        <w:t xml:space="preserve">Weekly (3x) All platforms </w:t>
      </w:r>
      <w:r w:rsidR="00DC06BB">
        <w:t>include</w:t>
      </w:r>
      <w:r w:rsidR="00DE59D6">
        <w:t xml:space="preserve"> </w:t>
      </w:r>
      <w:proofErr w:type="spellStart"/>
      <w:r w:rsidR="00DE59D6">
        <w:t>OrgSync</w:t>
      </w:r>
      <w:proofErr w:type="spellEnd"/>
    </w:p>
    <w:p w14:paraId="33CEE2B7" w14:textId="77777777" w:rsidR="006A5EFA" w:rsidRDefault="006A5EFA" w:rsidP="006A5EFA">
      <w:pPr>
        <w:pStyle w:val="Heading2"/>
      </w:pPr>
      <w:r>
        <w:t xml:space="preserve">2 weeks out: </w:t>
      </w:r>
    </w:p>
    <w:p w14:paraId="22DC4665" w14:textId="77777777" w:rsidR="006A5EFA" w:rsidRDefault="006A5EFA" w:rsidP="006A5EFA">
      <w:pPr>
        <w:pStyle w:val="ListParagraph"/>
        <w:numPr>
          <w:ilvl w:val="0"/>
          <w:numId w:val="5"/>
        </w:numPr>
      </w:pPr>
      <w:r>
        <w:t>Street Team Execution</w:t>
      </w:r>
    </w:p>
    <w:p w14:paraId="77856834" w14:textId="0051F317" w:rsidR="006A5EFA" w:rsidRDefault="006A5EFA" w:rsidP="006A5EFA">
      <w:pPr>
        <w:pStyle w:val="ListParagraph"/>
        <w:numPr>
          <w:ilvl w:val="1"/>
          <w:numId w:val="5"/>
        </w:numPr>
      </w:pPr>
      <w:r>
        <w:t xml:space="preserve"> Flyer pass out and </w:t>
      </w:r>
      <w:r w:rsidR="00DC06BB">
        <w:t>marketing (</w:t>
      </w:r>
      <w:r w:rsidR="00DE59D6">
        <w:t>12-2pm) (4-6pm)</w:t>
      </w:r>
    </w:p>
    <w:p w14:paraId="53FB9916" w14:textId="77777777" w:rsidR="006A5EFA" w:rsidRDefault="006A5EFA" w:rsidP="006A5EFA">
      <w:pPr>
        <w:pStyle w:val="ListParagraph"/>
        <w:numPr>
          <w:ilvl w:val="2"/>
          <w:numId w:val="5"/>
        </w:numPr>
      </w:pPr>
      <w:r>
        <w:t>College of Education</w:t>
      </w:r>
      <w:r w:rsidR="00DE59D6">
        <w:t xml:space="preserve"> (Monday)</w:t>
      </w:r>
    </w:p>
    <w:p w14:paraId="762CC71E" w14:textId="77777777" w:rsidR="006A5EFA" w:rsidRDefault="006A5EFA" w:rsidP="006A5EFA">
      <w:pPr>
        <w:pStyle w:val="ListParagraph"/>
        <w:numPr>
          <w:ilvl w:val="2"/>
          <w:numId w:val="5"/>
        </w:numPr>
      </w:pPr>
      <w:r>
        <w:t xml:space="preserve">Jack Brown </w:t>
      </w:r>
      <w:r w:rsidR="00DE59D6">
        <w:t>(Tuesday)</w:t>
      </w:r>
    </w:p>
    <w:p w14:paraId="2EDFB9D8" w14:textId="77777777" w:rsidR="006A5EFA" w:rsidRDefault="006A5EFA" w:rsidP="006A5EFA">
      <w:pPr>
        <w:pStyle w:val="ListParagraph"/>
        <w:numPr>
          <w:ilvl w:val="2"/>
          <w:numId w:val="5"/>
        </w:numPr>
      </w:pPr>
      <w:r>
        <w:t>Arts and Letters</w:t>
      </w:r>
      <w:r w:rsidR="00DE59D6">
        <w:t xml:space="preserve"> (Wednesday)</w:t>
      </w:r>
    </w:p>
    <w:p w14:paraId="57E95554" w14:textId="77777777" w:rsidR="006A5EFA" w:rsidRDefault="006A5EFA" w:rsidP="006A5EFA">
      <w:pPr>
        <w:pStyle w:val="ListParagraph"/>
        <w:numPr>
          <w:ilvl w:val="2"/>
          <w:numId w:val="5"/>
        </w:numPr>
      </w:pPr>
      <w:r>
        <w:t>Natural Sciences</w:t>
      </w:r>
      <w:r w:rsidR="00DE59D6">
        <w:t xml:space="preserve"> (Thursday)</w:t>
      </w:r>
    </w:p>
    <w:p w14:paraId="2D7B6AC2" w14:textId="77777777" w:rsidR="006A5EFA" w:rsidRDefault="006A5EFA" w:rsidP="006A5EFA">
      <w:pPr>
        <w:pStyle w:val="ListParagraph"/>
        <w:numPr>
          <w:ilvl w:val="2"/>
          <w:numId w:val="5"/>
        </w:numPr>
      </w:pPr>
      <w:r>
        <w:t xml:space="preserve">Social Ns Behavioral </w:t>
      </w:r>
      <w:r w:rsidR="00DE59D6">
        <w:t>(Friday)</w:t>
      </w:r>
    </w:p>
    <w:p w14:paraId="72BB55E3" w14:textId="77777777" w:rsidR="00DE59D6" w:rsidRDefault="006A5EFA" w:rsidP="00DE59D6">
      <w:pPr>
        <w:pStyle w:val="ListParagraph"/>
        <w:numPr>
          <w:ilvl w:val="2"/>
          <w:numId w:val="5"/>
        </w:numPr>
      </w:pPr>
      <w:r>
        <w:t xml:space="preserve">Front &amp; Back of Library </w:t>
      </w:r>
      <w:r w:rsidR="00DE59D6">
        <w:t>(Monday)</w:t>
      </w:r>
    </w:p>
    <w:p w14:paraId="17DAD543" w14:textId="77777777" w:rsidR="00DE59D6" w:rsidRDefault="00ED0474" w:rsidP="00DE59D6">
      <w:pPr>
        <w:pStyle w:val="ListParagraph"/>
        <w:numPr>
          <w:ilvl w:val="2"/>
          <w:numId w:val="5"/>
        </w:numPr>
      </w:pPr>
      <w:r>
        <w:t>Physical</w:t>
      </w:r>
      <w:r w:rsidR="006A5EFA">
        <w:t xml:space="preserve"> Science </w:t>
      </w:r>
      <w:r w:rsidR="00DE59D6">
        <w:t>(Tuesday)</w:t>
      </w:r>
    </w:p>
    <w:p w14:paraId="41341F1E" w14:textId="0F15E7E6" w:rsidR="00DE59D6" w:rsidRDefault="006A5EFA" w:rsidP="00DE59D6">
      <w:pPr>
        <w:pStyle w:val="ListParagraph"/>
        <w:numPr>
          <w:ilvl w:val="2"/>
          <w:numId w:val="5"/>
        </w:numPr>
      </w:pPr>
      <w:r>
        <w:t xml:space="preserve">Rec </w:t>
      </w:r>
      <w:r w:rsidR="00DC06BB">
        <w:t>Center (</w:t>
      </w:r>
      <w:r w:rsidR="00DE59D6">
        <w:t>Wednesday)</w:t>
      </w:r>
    </w:p>
    <w:p w14:paraId="079A8916" w14:textId="77777777" w:rsidR="00DE59D6" w:rsidRDefault="006A5EFA" w:rsidP="00DE59D6">
      <w:pPr>
        <w:pStyle w:val="ListParagraph"/>
        <w:numPr>
          <w:ilvl w:val="2"/>
          <w:numId w:val="5"/>
        </w:numPr>
      </w:pPr>
      <w:r>
        <w:t xml:space="preserve">SMSU </w:t>
      </w:r>
      <w:r w:rsidR="00DE59D6">
        <w:t>(Thursday)</w:t>
      </w:r>
    </w:p>
    <w:p w14:paraId="4E89B389" w14:textId="77777777" w:rsidR="006A5EFA" w:rsidRDefault="006A5EFA" w:rsidP="006A5EFA">
      <w:pPr>
        <w:pStyle w:val="ListParagraph"/>
        <w:numPr>
          <w:ilvl w:val="0"/>
          <w:numId w:val="5"/>
        </w:numPr>
      </w:pPr>
      <w:r w:rsidRPr="00F92E05">
        <w:t xml:space="preserve">Social Media Campaign </w:t>
      </w:r>
      <w:r>
        <w:t>Execution</w:t>
      </w:r>
    </w:p>
    <w:p w14:paraId="13B95E7F" w14:textId="10D34C42" w:rsidR="00DE59D6" w:rsidRDefault="00562529" w:rsidP="00DE59D6">
      <w:pPr>
        <w:pStyle w:val="ListParagraph"/>
        <w:numPr>
          <w:ilvl w:val="1"/>
          <w:numId w:val="5"/>
        </w:numPr>
      </w:pPr>
      <w:r>
        <w:t xml:space="preserve">Daily </w:t>
      </w:r>
    </w:p>
    <w:p w14:paraId="15214596" w14:textId="327B3B74" w:rsidR="00562529" w:rsidRDefault="00562529" w:rsidP="00562529">
      <w:pPr>
        <w:pStyle w:val="ListParagraph"/>
        <w:numPr>
          <w:ilvl w:val="2"/>
          <w:numId w:val="5"/>
        </w:numPr>
      </w:pPr>
      <w:r>
        <w:t>Twitter</w:t>
      </w:r>
    </w:p>
    <w:p w14:paraId="3CA49F5E" w14:textId="51FF0B8C" w:rsidR="00562529" w:rsidRDefault="00562529" w:rsidP="00562529">
      <w:pPr>
        <w:pStyle w:val="ListParagraph"/>
        <w:numPr>
          <w:ilvl w:val="2"/>
          <w:numId w:val="5"/>
        </w:numPr>
      </w:pPr>
      <w:r>
        <w:t>Facebook</w:t>
      </w:r>
    </w:p>
    <w:p w14:paraId="406AC8D6" w14:textId="7A6C2A24" w:rsidR="00562529" w:rsidRDefault="00562529" w:rsidP="00562529">
      <w:pPr>
        <w:pStyle w:val="ListParagraph"/>
        <w:numPr>
          <w:ilvl w:val="2"/>
          <w:numId w:val="5"/>
        </w:numPr>
      </w:pPr>
      <w:r>
        <w:t>Instagram</w:t>
      </w:r>
    </w:p>
    <w:sectPr w:rsidR="00562529" w:rsidSect="00C43142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477F3A"/>
    <w:multiLevelType w:val="hybridMultilevel"/>
    <w:tmpl w:val="41BC54A0"/>
    <w:lvl w:ilvl="0" w:tplc="3182BF5A">
      <w:numFmt w:val="bullet"/>
      <w:lvlText w:val=""/>
      <w:lvlJc w:val="left"/>
      <w:pPr>
        <w:ind w:left="720" w:hanging="360"/>
      </w:pPr>
      <w:rPr>
        <w:rFonts w:ascii="Symbol" w:hAnsi="Symbol" w:hint="default"/>
        <w:w w:val="1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134822"/>
    <w:multiLevelType w:val="hybridMultilevel"/>
    <w:tmpl w:val="1D7EC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330A4E"/>
    <w:multiLevelType w:val="hybridMultilevel"/>
    <w:tmpl w:val="0DD2878A"/>
    <w:lvl w:ilvl="0" w:tplc="3182BF5A">
      <w:numFmt w:val="bullet"/>
      <w:lvlText w:val=""/>
      <w:lvlJc w:val="left"/>
      <w:pPr>
        <w:ind w:left="720" w:hanging="360"/>
      </w:pPr>
      <w:rPr>
        <w:rFonts w:ascii="Symbol" w:hAnsi="Symbol" w:hint="default"/>
        <w:w w:val="1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3C037A"/>
    <w:multiLevelType w:val="hybridMultilevel"/>
    <w:tmpl w:val="F8BE5AF6"/>
    <w:lvl w:ilvl="0" w:tplc="3182BF5A">
      <w:numFmt w:val="bullet"/>
      <w:lvlText w:val=""/>
      <w:lvlJc w:val="left"/>
      <w:pPr>
        <w:ind w:left="720" w:hanging="360"/>
      </w:pPr>
      <w:rPr>
        <w:rFonts w:ascii="Symbol" w:hAnsi="Symbol" w:hint="default"/>
        <w:w w:val="1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845C84"/>
    <w:multiLevelType w:val="hybridMultilevel"/>
    <w:tmpl w:val="11CAF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NzQBkqZGBqZm5ko6SsGpxcWZ+XkgBYa1APTx6rMsAAAA"/>
  </w:docVars>
  <w:rsids>
    <w:rsidRoot w:val="00F92E05"/>
    <w:rsid w:val="00007F39"/>
    <w:rsid w:val="000408C7"/>
    <w:rsid w:val="000A0067"/>
    <w:rsid w:val="00175397"/>
    <w:rsid w:val="001D3548"/>
    <w:rsid w:val="00222C6A"/>
    <w:rsid w:val="00255BAB"/>
    <w:rsid w:val="002D461D"/>
    <w:rsid w:val="002E1145"/>
    <w:rsid w:val="00313519"/>
    <w:rsid w:val="00340850"/>
    <w:rsid w:val="0034597D"/>
    <w:rsid w:val="00375F57"/>
    <w:rsid w:val="003774C7"/>
    <w:rsid w:val="003D6A15"/>
    <w:rsid w:val="00441E7C"/>
    <w:rsid w:val="004A2A4B"/>
    <w:rsid w:val="005020F7"/>
    <w:rsid w:val="005504AB"/>
    <w:rsid w:val="00562529"/>
    <w:rsid w:val="00590683"/>
    <w:rsid w:val="005B512A"/>
    <w:rsid w:val="006A5EFA"/>
    <w:rsid w:val="0077778D"/>
    <w:rsid w:val="00777B4C"/>
    <w:rsid w:val="0078630D"/>
    <w:rsid w:val="007B1DFF"/>
    <w:rsid w:val="007B466E"/>
    <w:rsid w:val="008513E0"/>
    <w:rsid w:val="00886DC5"/>
    <w:rsid w:val="008A2DAB"/>
    <w:rsid w:val="008E2879"/>
    <w:rsid w:val="008F1AF0"/>
    <w:rsid w:val="00905800"/>
    <w:rsid w:val="009207FB"/>
    <w:rsid w:val="00965EC4"/>
    <w:rsid w:val="00985EAE"/>
    <w:rsid w:val="00A210B8"/>
    <w:rsid w:val="00A35211"/>
    <w:rsid w:val="00AB1AD8"/>
    <w:rsid w:val="00BA1EEF"/>
    <w:rsid w:val="00BA5F40"/>
    <w:rsid w:val="00C11AA8"/>
    <w:rsid w:val="00C15875"/>
    <w:rsid w:val="00C40485"/>
    <w:rsid w:val="00C43142"/>
    <w:rsid w:val="00C45F6C"/>
    <w:rsid w:val="00C814D0"/>
    <w:rsid w:val="00CB4744"/>
    <w:rsid w:val="00CC40C3"/>
    <w:rsid w:val="00CF1927"/>
    <w:rsid w:val="00CF44C7"/>
    <w:rsid w:val="00D45879"/>
    <w:rsid w:val="00D65757"/>
    <w:rsid w:val="00D85555"/>
    <w:rsid w:val="00DB639A"/>
    <w:rsid w:val="00DC06BB"/>
    <w:rsid w:val="00DC60D7"/>
    <w:rsid w:val="00DE59D6"/>
    <w:rsid w:val="00E10EB3"/>
    <w:rsid w:val="00EA7ABB"/>
    <w:rsid w:val="00ED0474"/>
    <w:rsid w:val="00EE7F06"/>
    <w:rsid w:val="00EF77F7"/>
    <w:rsid w:val="00F269AE"/>
    <w:rsid w:val="00F92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5041F"/>
  <w15:chartTrackingRefBased/>
  <w15:docId w15:val="{C3DD0186-8DED-4ABB-B0C9-7CC6E847B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2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E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92E0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E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92E0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92E0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92E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1AA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45F6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usb.edu/advancement/strategic-communication/request-services" TargetMode="External"/><Relationship Id="rId13" Type="http://schemas.openxmlformats.org/officeDocument/2006/relationships/hyperlink" Target="mailto:fzuniga@csusb.edu" TargetMode="External"/><Relationship Id="rId18" Type="http://schemas.openxmlformats.org/officeDocument/2006/relationships/hyperlink" Target="mailto:dgray@csusb.edu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fs24.formsite.com/Coyote/CoyoteRadio/index.html" TargetMode="External"/><Relationship Id="rId12" Type="http://schemas.openxmlformats.org/officeDocument/2006/relationships/hyperlink" Target="mailto:sean.kinnally@csusb.edu" TargetMode="External"/><Relationship Id="rId17" Type="http://schemas.openxmlformats.org/officeDocument/2006/relationships/hyperlink" Target="mailto:rgarcia@csusb.edu" TargetMode="External"/><Relationship Id="rId2" Type="http://schemas.openxmlformats.org/officeDocument/2006/relationships/styles" Target="styles.xml"/><Relationship Id="rId16" Type="http://schemas.openxmlformats.org/officeDocument/2006/relationships/hyperlink" Target="mailto:caleb.white@csusb.edu" TargetMode="External"/><Relationship Id="rId20" Type="http://schemas.openxmlformats.org/officeDocument/2006/relationships/hyperlink" Target="mailto:bwang@csusb.edu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lsand@csusb.edu" TargetMode="External"/><Relationship Id="rId11" Type="http://schemas.openxmlformats.org/officeDocument/2006/relationships/hyperlink" Target="https://www.csusb.edu/smsu/resources/marketing" TargetMode="External"/><Relationship Id="rId5" Type="http://schemas.openxmlformats.org/officeDocument/2006/relationships/hyperlink" Target="mailto:smsumktg@csusb.edu" TargetMode="External"/><Relationship Id="rId15" Type="http://schemas.openxmlformats.org/officeDocument/2006/relationships/hyperlink" Target="mailto:linda.aguilera@csusb.edu" TargetMode="External"/><Relationship Id="rId10" Type="http://schemas.openxmlformats.org/officeDocument/2006/relationships/hyperlink" Target="https://www.csusb.edu/sites/csusb/files/New%20Design%20Form_0.pdf" TargetMode="External"/><Relationship Id="rId19" Type="http://schemas.openxmlformats.org/officeDocument/2006/relationships/hyperlink" Target="mailto:wherbert@csusb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susb.edu/advancement/strategic-communication/electronic-marquee-request" TargetMode="External"/><Relationship Id="rId14" Type="http://schemas.openxmlformats.org/officeDocument/2006/relationships/hyperlink" Target="mailto:ashley.spencer@csusb.ed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area Parker</dc:creator>
  <cp:keywords/>
  <dc:description/>
  <cp:lastModifiedBy>Jane Rodriguez</cp:lastModifiedBy>
  <cp:revision>2</cp:revision>
  <cp:lastPrinted>2017-10-30T20:07:00Z</cp:lastPrinted>
  <dcterms:created xsi:type="dcterms:W3CDTF">2019-03-21T15:54:00Z</dcterms:created>
  <dcterms:modified xsi:type="dcterms:W3CDTF">2019-03-21T15:54:00Z</dcterms:modified>
</cp:coreProperties>
</file>